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54936" w14:textId="02BC871C" w:rsidR="00B355D3" w:rsidRPr="00780F08" w:rsidRDefault="00B355D3" w:rsidP="004E5611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GoBack"/>
      <w:bookmarkEnd w:id="0"/>
      <w:r w:rsidRPr="00780F08">
        <w:rPr>
          <w:rFonts w:ascii="Times New Roman" w:hAnsi="Times New Roman" w:cs="Times New Roman"/>
          <w:b/>
          <w:bCs/>
          <w:sz w:val="20"/>
          <w:szCs w:val="20"/>
        </w:rPr>
        <w:t>ÇANAKKALE ONSEKİZ MART ÜNİVERSİTESİ</w:t>
      </w:r>
    </w:p>
    <w:p w14:paraId="2E1DFF06" w14:textId="4FCD5010" w:rsidR="00B355D3" w:rsidRPr="00780F08" w:rsidRDefault="00B355D3" w:rsidP="004E5611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780F08">
        <w:rPr>
          <w:rFonts w:ascii="Times New Roman" w:hAnsi="Times New Roman" w:cs="Times New Roman"/>
          <w:b/>
          <w:bCs/>
          <w:sz w:val="20"/>
          <w:szCs w:val="20"/>
        </w:rPr>
        <w:t xml:space="preserve">LİSANSÜSTÜ EĞİTİM ENSTİTÜSÜ   </w:t>
      </w:r>
    </w:p>
    <w:p w14:paraId="0B087610" w14:textId="770097CC" w:rsidR="000442D0" w:rsidRPr="00780F08" w:rsidRDefault="008522E0" w:rsidP="008522E0">
      <w:pPr>
        <w:spacing w:after="12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   FELSEFE</w:t>
      </w:r>
      <w:r w:rsidR="00B355D3" w:rsidRPr="00780F08">
        <w:rPr>
          <w:rFonts w:ascii="Times New Roman" w:hAnsi="Times New Roman" w:cs="Times New Roman"/>
          <w:b/>
          <w:bCs/>
          <w:sz w:val="20"/>
          <w:szCs w:val="20"/>
        </w:rPr>
        <w:t xml:space="preserve"> ANABİLİM DALI 202</w:t>
      </w:r>
      <w:r w:rsidR="00D1219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B355D3" w:rsidRPr="00780F08">
        <w:rPr>
          <w:rFonts w:ascii="Times New Roman" w:hAnsi="Times New Roman" w:cs="Times New Roman"/>
          <w:b/>
          <w:bCs/>
          <w:sz w:val="20"/>
          <w:szCs w:val="20"/>
        </w:rPr>
        <w:t>-202</w:t>
      </w:r>
      <w:r w:rsidR="00D1219E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="00B355D3" w:rsidRPr="00780F08">
        <w:rPr>
          <w:rFonts w:ascii="Times New Roman" w:hAnsi="Times New Roman" w:cs="Times New Roman"/>
          <w:b/>
          <w:bCs/>
          <w:sz w:val="20"/>
          <w:szCs w:val="20"/>
        </w:rPr>
        <w:t xml:space="preserve"> EĞİTİM ÖĞRETİM YILI </w:t>
      </w:r>
      <w:r w:rsidR="00123F88">
        <w:rPr>
          <w:rFonts w:ascii="Times New Roman" w:hAnsi="Times New Roman" w:cs="Times New Roman"/>
          <w:b/>
          <w:bCs/>
          <w:sz w:val="20"/>
          <w:szCs w:val="20"/>
        </w:rPr>
        <w:t>BAHAR</w:t>
      </w:r>
      <w:r w:rsidR="00B355D3" w:rsidRPr="00780F08">
        <w:rPr>
          <w:rFonts w:ascii="Times New Roman" w:hAnsi="Times New Roman" w:cs="Times New Roman"/>
          <w:b/>
          <w:bCs/>
          <w:sz w:val="20"/>
          <w:szCs w:val="20"/>
        </w:rPr>
        <w:t xml:space="preserve"> YARIYILI DERS PROGRAMI</w:t>
      </w:r>
      <w:r w:rsidR="001F7630" w:rsidRPr="00780F08">
        <w:rPr>
          <w:rFonts w:ascii="Times New Roman" w:hAnsi="Times New Roman" w:cs="Times New Roman"/>
          <w:b/>
          <w:bCs/>
          <w:sz w:val="20"/>
          <w:szCs w:val="20"/>
        </w:rPr>
        <w:t xml:space="preserve"> (</w:t>
      </w:r>
      <w:r w:rsidR="00123F88">
        <w:rPr>
          <w:rFonts w:ascii="Times New Roman" w:hAnsi="Times New Roman" w:cs="Times New Roman"/>
          <w:b/>
          <w:bCs/>
          <w:sz w:val="20"/>
          <w:szCs w:val="20"/>
          <w:u w:val="single"/>
        </w:rPr>
        <w:t>UZAKTAN</w:t>
      </w:r>
      <w:r w:rsidR="001F7630" w:rsidRPr="00780F08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ÖĞRETİM</w:t>
      </w:r>
      <w:r w:rsidR="001F7630" w:rsidRPr="00780F08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tbl>
      <w:tblPr>
        <w:tblStyle w:val="TableGrid"/>
        <w:tblW w:w="15840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91"/>
        <w:gridCol w:w="2645"/>
        <w:gridCol w:w="2524"/>
        <w:gridCol w:w="2816"/>
        <w:gridCol w:w="2628"/>
        <w:gridCol w:w="2273"/>
        <w:gridCol w:w="2063"/>
      </w:tblGrid>
      <w:tr w:rsidR="005F2143" w:rsidRPr="00780F08" w14:paraId="7132400E" w14:textId="77777777" w:rsidTr="00BE211E">
        <w:trPr>
          <w:trHeight w:val="209"/>
        </w:trPr>
        <w:tc>
          <w:tcPr>
            <w:tcW w:w="8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8C18BF7" w14:textId="42D2511A" w:rsidR="00DD005C" w:rsidRPr="00780F08" w:rsidRDefault="00DD005C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AT</w:t>
            </w:r>
          </w:p>
        </w:tc>
        <w:tc>
          <w:tcPr>
            <w:tcW w:w="2645" w:type="dxa"/>
            <w:tcBorders>
              <w:top w:val="single" w:sz="12" w:space="0" w:color="auto"/>
              <w:bottom w:val="single" w:sz="12" w:space="0" w:color="auto"/>
            </w:tcBorders>
          </w:tcPr>
          <w:p w14:paraId="03BC7205" w14:textId="31BFF971" w:rsidR="00DD005C" w:rsidRPr="00780F08" w:rsidRDefault="00DD005C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RS</w:t>
            </w:r>
          </w:p>
        </w:tc>
        <w:tc>
          <w:tcPr>
            <w:tcW w:w="2524" w:type="dxa"/>
            <w:tcBorders>
              <w:top w:val="single" w:sz="12" w:space="0" w:color="auto"/>
              <w:bottom w:val="single" w:sz="12" w:space="0" w:color="auto"/>
            </w:tcBorders>
          </w:tcPr>
          <w:p w14:paraId="24234B90" w14:textId="12EF5C81" w:rsidR="00DD005C" w:rsidRPr="00780F08" w:rsidRDefault="00DD005C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AZARTESİ</w:t>
            </w:r>
          </w:p>
        </w:tc>
        <w:tc>
          <w:tcPr>
            <w:tcW w:w="2816" w:type="dxa"/>
            <w:tcBorders>
              <w:top w:val="single" w:sz="12" w:space="0" w:color="auto"/>
              <w:bottom w:val="single" w:sz="12" w:space="0" w:color="auto"/>
            </w:tcBorders>
          </w:tcPr>
          <w:p w14:paraId="79169C11" w14:textId="51A88762" w:rsidR="00DD005C" w:rsidRPr="00780F08" w:rsidRDefault="00DD005C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LI</w:t>
            </w:r>
          </w:p>
        </w:tc>
        <w:tc>
          <w:tcPr>
            <w:tcW w:w="2628" w:type="dxa"/>
            <w:tcBorders>
              <w:top w:val="single" w:sz="12" w:space="0" w:color="auto"/>
              <w:bottom w:val="single" w:sz="12" w:space="0" w:color="auto"/>
            </w:tcBorders>
          </w:tcPr>
          <w:p w14:paraId="736E2053" w14:textId="714FE5FC" w:rsidR="00DD005C" w:rsidRPr="00780F08" w:rsidRDefault="00DD005C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ÇARŞAMBA</w:t>
            </w:r>
          </w:p>
        </w:tc>
        <w:tc>
          <w:tcPr>
            <w:tcW w:w="2273" w:type="dxa"/>
            <w:tcBorders>
              <w:top w:val="single" w:sz="12" w:space="0" w:color="auto"/>
              <w:bottom w:val="single" w:sz="12" w:space="0" w:color="auto"/>
            </w:tcBorders>
          </w:tcPr>
          <w:p w14:paraId="62DAFC92" w14:textId="3D8E7DD1" w:rsidR="00DD005C" w:rsidRPr="00780F08" w:rsidRDefault="00DD005C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ERŞEMBE</w:t>
            </w:r>
          </w:p>
        </w:tc>
        <w:tc>
          <w:tcPr>
            <w:tcW w:w="206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1866F4" w14:textId="4503A2B3" w:rsidR="00DD005C" w:rsidRPr="00780F08" w:rsidRDefault="00DD005C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UMA</w:t>
            </w:r>
          </w:p>
        </w:tc>
      </w:tr>
      <w:tr w:rsidR="005F2143" w:rsidRPr="00780F08" w14:paraId="260CA44F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05123E" w14:textId="77777777" w:rsidR="00491269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08:1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14:paraId="2FD059BD" w14:textId="6ECB804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 xml:space="preserve"> 0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8:55</w:t>
            </w:r>
          </w:p>
        </w:tc>
        <w:tc>
          <w:tcPr>
            <w:tcW w:w="26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124D93" w14:textId="51B466A7" w:rsidR="00716042" w:rsidRPr="00780F08" w:rsidRDefault="00716042" w:rsidP="008425A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670F7CDA" w14:textId="4B4DDDA6" w:rsidR="00C96DC0" w:rsidRPr="00780F08" w:rsidRDefault="00C96DC0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5835A53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1D0F152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0907EACC" w14:textId="77777777" w:rsidR="001F0144" w:rsidRPr="00EB0BED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  <w:t xml:space="preserve">FEL 5028 </w:t>
            </w:r>
          </w:p>
          <w:p w14:paraId="0FC75560" w14:textId="77777777" w:rsidR="001F0144" w:rsidRPr="00EB0BED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  <w:t>TEMEL EPİSTEMOLOJİ TEORİLERİ II</w:t>
            </w:r>
          </w:p>
          <w:p w14:paraId="66AB5687" w14:textId="6D22FF5E" w:rsidR="00AC5212" w:rsidRPr="00780F08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  <w:t>Dr.Öğr.Ü. Abrek CANBOLAT</w:t>
            </w:r>
          </w:p>
        </w:tc>
        <w:tc>
          <w:tcPr>
            <w:tcW w:w="2063" w:type="dxa"/>
            <w:vMerge w:val="restart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</w:tcPr>
          <w:p w14:paraId="56235F52" w14:textId="1F2F5F68" w:rsidR="007B3209" w:rsidRPr="00780F08" w:rsidRDefault="007B3209" w:rsidP="00C23E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3D580AC6" w14:textId="77777777" w:rsidTr="00BE211E">
        <w:trPr>
          <w:trHeight w:val="209"/>
        </w:trPr>
        <w:tc>
          <w:tcPr>
            <w:tcW w:w="891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39C30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CE640" w14:textId="37BB2E00" w:rsidR="00716042" w:rsidRPr="00780F08" w:rsidRDefault="00716042" w:rsidP="008425A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</w:t>
            </w:r>
            <w:r w:rsidR="009F004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Üyesi</w:t>
            </w:r>
          </w:p>
        </w:tc>
        <w:tc>
          <w:tcPr>
            <w:tcW w:w="252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6519E9E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E2E6BA1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5E3C1E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D9185AA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left w:val="single" w:sz="6" w:space="0" w:color="auto"/>
              <w:right w:val="single" w:sz="12" w:space="0" w:color="auto"/>
            </w:tcBorders>
          </w:tcPr>
          <w:p w14:paraId="62C1BC0C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0DD0E20B" w14:textId="77777777" w:rsidTr="00BE211E">
        <w:trPr>
          <w:trHeight w:val="209"/>
        </w:trPr>
        <w:tc>
          <w:tcPr>
            <w:tcW w:w="891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CA0221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C0823C" w14:textId="09FD1941" w:rsidR="00716042" w:rsidRPr="00780F08" w:rsidRDefault="00716042" w:rsidP="008425A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450EDE4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FC34993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61EA7A9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B6F0704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left w:val="single" w:sz="6" w:space="0" w:color="auto"/>
              <w:right w:val="single" w:sz="12" w:space="0" w:color="auto"/>
            </w:tcBorders>
          </w:tcPr>
          <w:p w14:paraId="6D6D1BD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3561E030" w14:textId="77777777" w:rsidTr="00BE211E">
        <w:trPr>
          <w:trHeight w:val="40"/>
        </w:trPr>
        <w:tc>
          <w:tcPr>
            <w:tcW w:w="891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8C329E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22AF476" w14:textId="403E17E4" w:rsidR="00716042" w:rsidRPr="00780F08" w:rsidRDefault="00716042" w:rsidP="008425A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4F1042C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D39D363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E6F8124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6BA0571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296F7ED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62FF96FF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27D5FA9" w14:textId="77777777" w:rsidR="00491269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09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 xml:space="preserve">00 </w:t>
            </w:r>
          </w:p>
          <w:p w14:paraId="4E08242B" w14:textId="35C99C49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09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645" w:type="dxa"/>
            <w:tcBorders>
              <w:top w:val="single" w:sz="12" w:space="0" w:color="auto"/>
            </w:tcBorders>
          </w:tcPr>
          <w:p w14:paraId="10E9F608" w14:textId="5DEEE28F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</w:tcBorders>
          </w:tcPr>
          <w:p w14:paraId="29606BAD" w14:textId="5F1966A8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 w:val="restart"/>
            <w:tcBorders>
              <w:top w:val="single" w:sz="12" w:space="0" w:color="auto"/>
            </w:tcBorders>
          </w:tcPr>
          <w:p w14:paraId="730F8E75" w14:textId="325EF149" w:rsidR="00716042" w:rsidRPr="00780F08" w:rsidRDefault="00716042" w:rsidP="005E49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 w:val="restart"/>
            <w:tcBorders>
              <w:top w:val="single" w:sz="12" w:space="0" w:color="auto"/>
            </w:tcBorders>
          </w:tcPr>
          <w:p w14:paraId="7F5B4FA3" w14:textId="77777777" w:rsidR="00B425C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2)</w:t>
            </w:r>
          </w:p>
          <w:p w14:paraId="07018340" w14:textId="77777777" w:rsidR="00716042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ih ÖZGÖKMAN</w:t>
            </w:r>
          </w:p>
          <w:p w14:paraId="36D90AB4" w14:textId="75102251" w:rsidR="00EB0BED" w:rsidRPr="00780F08" w:rsidRDefault="00EB0BE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 w:val="restart"/>
            <w:tcBorders>
              <w:top w:val="single" w:sz="12" w:space="0" w:color="auto"/>
            </w:tcBorders>
          </w:tcPr>
          <w:p w14:paraId="0DA50704" w14:textId="77777777" w:rsidR="00716042" w:rsidRPr="00EB0BED" w:rsidRDefault="00B425CD" w:rsidP="00AC5212">
            <w:pPr>
              <w:jc w:val="center"/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  <w:t xml:space="preserve">FEL 5028 </w:t>
            </w:r>
          </w:p>
          <w:p w14:paraId="48D6E1D6" w14:textId="77777777" w:rsidR="00B425CD" w:rsidRPr="00EB0BED" w:rsidRDefault="00B425CD" w:rsidP="00AC5212">
            <w:pPr>
              <w:jc w:val="center"/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  <w:t>TEMEL EPİSTEMOLOJİ TEORİLERİ II</w:t>
            </w:r>
          </w:p>
          <w:p w14:paraId="3F7C59F5" w14:textId="2CBD632A" w:rsidR="00B425CD" w:rsidRPr="00780F08" w:rsidRDefault="00B425CD" w:rsidP="00AC521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  <w:t>Dr.Öğr.Ü. Abrek CANBOLAT</w:t>
            </w:r>
          </w:p>
        </w:tc>
        <w:tc>
          <w:tcPr>
            <w:tcW w:w="2063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435B3E40" w14:textId="77777777" w:rsid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1)</w:t>
            </w:r>
          </w:p>
          <w:p w14:paraId="2093D92F" w14:textId="1E6FFC69" w:rsidR="00716042" w:rsidRPr="00780F08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Övünç CENGİZ</w:t>
            </w:r>
          </w:p>
        </w:tc>
      </w:tr>
      <w:tr w:rsidR="005F2143" w:rsidRPr="00780F08" w14:paraId="24450BB0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025093F3" w14:textId="5349BAB2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0C09705D" w14:textId="48D750F3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524" w:type="dxa"/>
            <w:vMerge/>
          </w:tcPr>
          <w:p w14:paraId="6848868D" w14:textId="7A90473A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415EAEA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686049C9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50FB988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5F17848D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395A62C0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07DE1916" w14:textId="4E8C1FEC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62850938" w14:textId="2588796A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</w:tcPr>
          <w:p w14:paraId="6E7512AB" w14:textId="61284FAA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1C5A145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46CC49DE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263A9CD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319EEF9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2EF9C2B3" w14:textId="77777777" w:rsidTr="00BE211E">
        <w:trPr>
          <w:trHeight w:val="44"/>
        </w:trPr>
        <w:tc>
          <w:tcPr>
            <w:tcW w:w="89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B8B32FE" w14:textId="70B171BB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</w:tcPr>
          <w:p w14:paraId="62ED2A2D" w14:textId="35A71AC5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bottom w:val="single" w:sz="12" w:space="0" w:color="auto"/>
            </w:tcBorders>
          </w:tcPr>
          <w:p w14:paraId="063032E9" w14:textId="24BF88BB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bottom w:val="single" w:sz="12" w:space="0" w:color="auto"/>
            </w:tcBorders>
          </w:tcPr>
          <w:p w14:paraId="021DD90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bottom w:val="single" w:sz="12" w:space="0" w:color="auto"/>
            </w:tcBorders>
          </w:tcPr>
          <w:p w14:paraId="4E1CC1B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bottom w:val="single" w:sz="12" w:space="0" w:color="auto"/>
            </w:tcBorders>
          </w:tcPr>
          <w:p w14:paraId="40400B8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7406410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59B0FA77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0EBEC00" w14:textId="77777777" w:rsidR="00491269" w:rsidRDefault="009D186E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9</w:t>
            </w:r>
            <w:r w:rsidR="00716042" w:rsidRPr="00780F08">
              <w:rPr>
                <w:rFonts w:ascii="Times New Roman" w:hAnsi="Times New Roman" w:cs="Times New Roman"/>
                <w:sz w:val="16"/>
                <w:szCs w:val="16"/>
              </w:rPr>
              <w:t>: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14:paraId="3EAF0AFE" w14:textId="5B254C45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 xml:space="preserve"> 10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2645" w:type="dxa"/>
            <w:tcBorders>
              <w:top w:val="single" w:sz="12" w:space="0" w:color="auto"/>
            </w:tcBorders>
          </w:tcPr>
          <w:p w14:paraId="7433B285" w14:textId="24517EE0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</w:tcBorders>
          </w:tcPr>
          <w:p w14:paraId="5C45946E" w14:textId="5E9A8CB2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 w:val="restart"/>
            <w:tcBorders>
              <w:top w:val="single" w:sz="12" w:space="0" w:color="auto"/>
            </w:tcBorders>
          </w:tcPr>
          <w:p w14:paraId="745C17D9" w14:textId="5BA2ACF7" w:rsidR="00CF54FB" w:rsidRPr="00780F08" w:rsidRDefault="00CF54FB" w:rsidP="005E4965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 w:val="restart"/>
            <w:tcBorders>
              <w:top w:val="single" w:sz="12" w:space="0" w:color="auto"/>
            </w:tcBorders>
          </w:tcPr>
          <w:p w14:paraId="5F5A7571" w14:textId="77777777" w:rsidR="00B425C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2)</w:t>
            </w:r>
          </w:p>
          <w:p w14:paraId="0C0BE283" w14:textId="2C586B76" w:rsidR="00716042" w:rsidRPr="00780F08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ih ÖZGÖKMAN</w:t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</w:tcBorders>
          </w:tcPr>
          <w:p w14:paraId="42B43E1B" w14:textId="77777777" w:rsidR="00B425CD" w:rsidRPr="00EB0BE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  <w:t xml:space="preserve">FEL 5028 </w:t>
            </w:r>
          </w:p>
          <w:p w14:paraId="17BF6D13" w14:textId="77777777" w:rsidR="00B425CD" w:rsidRPr="00EB0BE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  <w:t>TEMEL EPİSTEMOLOJİ TEORİLERİ II</w:t>
            </w:r>
          </w:p>
          <w:p w14:paraId="3EFD66AD" w14:textId="25C82E85" w:rsidR="00716042" w:rsidRPr="00780F08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0070C0"/>
                <w:sz w:val="16"/>
                <w:szCs w:val="16"/>
              </w:rPr>
              <w:t>Dr.Öğr.Ü. Abrek CANBOLAT</w:t>
            </w:r>
          </w:p>
        </w:tc>
        <w:tc>
          <w:tcPr>
            <w:tcW w:w="2063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8A48D65" w14:textId="77777777" w:rsid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1)</w:t>
            </w:r>
          </w:p>
          <w:p w14:paraId="1A58BF56" w14:textId="1BD138C2" w:rsidR="00716042" w:rsidRPr="00780F08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Övünç CENGİZ</w:t>
            </w:r>
          </w:p>
        </w:tc>
      </w:tr>
      <w:tr w:rsidR="005F2143" w:rsidRPr="00780F08" w14:paraId="784EDDE1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75859838" w14:textId="56E48231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0D8042AC" w14:textId="0A5DD021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524" w:type="dxa"/>
            <w:vMerge/>
          </w:tcPr>
          <w:p w14:paraId="212D9940" w14:textId="7E54925F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6D5CFE4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23947F7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12EB4B7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67BA7CB3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294ABE9C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1F20B6F3" w14:textId="1763808C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3672B755" w14:textId="23C278FA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</w:tcPr>
          <w:p w14:paraId="45175CA6" w14:textId="0C8A733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2C4A1403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30EE8A69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4A40B76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2FC81141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3EEB66FF" w14:textId="77777777" w:rsidTr="00BE211E">
        <w:trPr>
          <w:trHeight w:val="44"/>
        </w:trPr>
        <w:tc>
          <w:tcPr>
            <w:tcW w:w="89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37F31E7" w14:textId="5F47402B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</w:tcPr>
          <w:p w14:paraId="3A408D61" w14:textId="1DCCE429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bottom w:val="single" w:sz="12" w:space="0" w:color="auto"/>
            </w:tcBorders>
          </w:tcPr>
          <w:p w14:paraId="31AA2C7B" w14:textId="69F0141D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bottom w:val="single" w:sz="12" w:space="0" w:color="auto"/>
            </w:tcBorders>
          </w:tcPr>
          <w:p w14:paraId="6879420C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bottom w:val="single" w:sz="12" w:space="0" w:color="auto"/>
            </w:tcBorders>
          </w:tcPr>
          <w:p w14:paraId="0EE7BE9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bottom w:val="single" w:sz="12" w:space="0" w:color="auto"/>
            </w:tcBorders>
          </w:tcPr>
          <w:p w14:paraId="6B88A1B1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73AFEB86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5B8FFE53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8B5A26F" w14:textId="77777777" w:rsidR="00491269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  <w:p w14:paraId="67DB0D17" w14:textId="34868C00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 xml:space="preserve"> 11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645" w:type="dxa"/>
            <w:tcBorders>
              <w:top w:val="single" w:sz="12" w:space="0" w:color="auto"/>
            </w:tcBorders>
          </w:tcPr>
          <w:p w14:paraId="19E75AAF" w14:textId="07865887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</w:tcBorders>
          </w:tcPr>
          <w:p w14:paraId="59921DFF" w14:textId="2ADCCF77" w:rsidR="00716042" w:rsidRPr="00780F08" w:rsidRDefault="00716042" w:rsidP="008F036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 w:val="restart"/>
            <w:tcBorders>
              <w:top w:val="single" w:sz="12" w:space="0" w:color="auto"/>
            </w:tcBorders>
          </w:tcPr>
          <w:p w14:paraId="55959607" w14:textId="4580073E" w:rsidR="00716042" w:rsidRPr="00780F08" w:rsidRDefault="00716042" w:rsidP="00C23E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 w:val="restart"/>
            <w:tcBorders>
              <w:top w:val="single" w:sz="12" w:space="0" w:color="auto"/>
            </w:tcBorders>
          </w:tcPr>
          <w:p w14:paraId="571F4790" w14:textId="77777777" w:rsidR="00B425C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2)</w:t>
            </w:r>
          </w:p>
          <w:p w14:paraId="66A974F0" w14:textId="660933E8" w:rsidR="00716042" w:rsidRPr="00780F08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ih ÖZGÖKMAN</w:t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</w:tcBorders>
          </w:tcPr>
          <w:p w14:paraId="69C521DF" w14:textId="77777777" w:rsidR="00373B6C" w:rsidRPr="001F0144" w:rsidRDefault="001F0144" w:rsidP="00B425CD">
            <w:pPr>
              <w:jc w:val="center"/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  <w:t>FEL 5016</w:t>
            </w:r>
          </w:p>
          <w:p w14:paraId="658420A7" w14:textId="77777777" w:rsidR="001F0144" w:rsidRPr="001F0144" w:rsidRDefault="001F0144" w:rsidP="00B425CD">
            <w:pPr>
              <w:jc w:val="center"/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  <w:t>FELSEFE METİNLERİ</w:t>
            </w:r>
          </w:p>
          <w:p w14:paraId="0DF818B2" w14:textId="6B345BA3" w:rsidR="001F0144" w:rsidRPr="00373B6C" w:rsidRDefault="001F0144" w:rsidP="00B425C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  <w:t>Dr. Öğr. Ü. Abrek CANBOLAT</w:t>
            </w:r>
          </w:p>
        </w:tc>
        <w:tc>
          <w:tcPr>
            <w:tcW w:w="2063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0E9697DA" w14:textId="77777777" w:rsid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1)</w:t>
            </w:r>
          </w:p>
          <w:p w14:paraId="01D821A9" w14:textId="424C4450" w:rsidR="00716042" w:rsidRPr="00780F08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Övünç CENGİZ</w:t>
            </w:r>
          </w:p>
        </w:tc>
      </w:tr>
      <w:tr w:rsidR="005F2143" w:rsidRPr="00780F08" w14:paraId="17D8DFDF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3E1C9D42" w14:textId="778DDE5F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0D77D95C" w14:textId="175D1F52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524" w:type="dxa"/>
            <w:vMerge/>
          </w:tcPr>
          <w:p w14:paraId="6AC9B50E" w14:textId="5B8EB9B9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5733D03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79C8EBF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2C110580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240CBDC4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0435868B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7611356A" w14:textId="1898E38A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560F070A" w14:textId="63ECA906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</w:tcPr>
          <w:p w14:paraId="0D3B27AF" w14:textId="49DA4828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316E27F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69FEE0FA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7209B8E6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7A0746D6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38478BA5" w14:textId="77777777" w:rsidTr="00BE211E">
        <w:trPr>
          <w:trHeight w:val="103"/>
        </w:trPr>
        <w:tc>
          <w:tcPr>
            <w:tcW w:w="89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4772D48" w14:textId="3C5DF6E1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</w:tcPr>
          <w:p w14:paraId="733DCABB" w14:textId="438004AC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bottom w:val="single" w:sz="12" w:space="0" w:color="auto"/>
            </w:tcBorders>
          </w:tcPr>
          <w:p w14:paraId="3B10F222" w14:textId="198DE2AD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bottom w:val="single" w:sz="12" w:space="0" w:color="auto"/>
            </w:tcBorders>
          </w:tcPr>
          <w:p w14:paraId="1425C71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bottom w:val="single" w:sz="12" w:space="0" w:color="auto"/>
            </w:tcBorders>
          </w:tcPr>
          <w:p w14:paraId="085279F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bottom w:val="single" w:sz="12" w:space="0" w:color="auto"/>
            </w:tcBorders>
          </w:tcPr>
          <w:p w14:paraId="5F1CF72E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7543776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299CE61F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6BABA36" w14:textId="77777777" w:rsidR="00491269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1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  <w:p w14:paraId="2BC516D4" w14:textId="36109F44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 xml:space="preserve"> 12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2645" w:type="dxa"/>
            <w:tcBorders>
              <w:top w:val="single" w:sz="12" w:space="0" w:color="auto"/>
            </w:tcBorders>
          </w:tcPr>
          <w:p w14:paraId="5D04B52C" w14:textId="30479D9F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</w:tcBorders>
          </w:tcPr>
          <w:p w14:paraId="58435019" w14:textId="1E73FBCB" w:rsidR="00716042" w:rsidRPr="00A95BD2" w:rsidRDefault="00A95BD2" w:rsidP="00DC78B8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</w:pPr>
            <w:r w:rsidRPr="00A95BD2"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 xml:space="preserve">FEL </w:t>
            </w:r>
            <w:r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>5008</w:t>
            </w:r>
          </w:p>
          <w:p w14:paraId="34A3B5DA" w14:textId="77777777" w:rsidR="00A95BD2" w:rsidRPr="00A95BD2" w:rsidRDefault="00A95BD2" w:rsidP="00DC78B8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</w:pPr>
            <w:r w:rsidRPr="00A95BD2"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>FELSEFEDE İSTENÇ ÖZGÜRLÜĞÜ</w:t>
            </w:r>
          </w:p>
          <w:p w14:paraId="43098D58" w14:textId="4E59CAEC" w:rsidR="00A95BD2" w:rsidRPr="00780F08" w:rsidRDefault="00A95BD2" w:rsidP="00DC78B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95BD2"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>Doç. Dr. Fatih ÖZGÖKMAN</w:t>
            </w:r>
          </w:p>
        </w:tc>
        <w:tc>
          <w:tcPr>
            <w:tcW w:w="2816" w:type="dxa"/>
            <w:vMerge w:val="restart"/>
            <w:tcBorders>
              <w:top w:val="single" w:sz="12" w:space="0" w:color="auto"/>
            </w:tcBorders>
          </w:tcPr>
          <w:p w14:paraId="5D838105" w14:textId="77777777" w:rsidR="00716042" w:rsidRPr="001F0144" w:rsidRDefault="00EB0BED" w:rsidP="00B425CD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  <w:t>FEL 5030</w:t>
            </w:r>
          </w:p>
          <w:p w14:paraId="4DA3E127" w14:textId="77777777" w:rsidR="00EB0BED" w:rsidRPr="001F0144" w:rsidRDefault="00EB0BED" w:rsidP="00B425CD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  <w:t>METAFİZİK TEORİLERİ II</w:t>
            </w:r>
          </w:p>
          <w:p w14:paraId="60804A00" w14:textId="5EE83927" w:rsidR="00EB0BED" w:rsidRPr="00780F08" w:rsidRDefault="00EB0BE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  <w:t>Doç. Dr. Fatih ÖZGÖKMAN</w:t>
            </w:r>
          </w:p>
        </w:tc>
        <w:tc>
          <w:tcPr>
            <w:tcW w:w="2628" w:type="dxa"/>
            <w:vMerge w:val="restart"/>
            <w:tcBorders>
              <w:top w:val="single" w:sz="12" w:space="0" w:color="auto"/>
            </w:tcBorders>
          </w:tcPr>
          <w:p w14:paraId="0A1927E5" w14:textId="77777777" w:rsidR="00B425C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2)</w:t>
            </w:r>
          </w:p>
          <w:p w14:paraId="34A3C475" w14:textId="021C4327" w:rsidR="00716042" w:rsidRPr="00780F08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ih ÖZGÖKMAN</w:t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</w:tcBorders>
          </w:tcPr>
          <w:p w14:paraId="300F0143" w14:textId="77777777" w:rsidR="001F0144" w:rsidRPr="001F0144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  <w:t>FEL 5016</w:t>
            </w:r>
          </w:p>
          <w:p w14:paraId="4AB02F7F" w14:textId="77777777" w:rsidR="001F0144" w:rsidRPr="001F0144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  <w:t>FELSEFE METİNLERİ</w:t>
            </w:r>
          </w:p>
          <w:p w14:paraId="09B489E9" w14:textId="641AF1E7" w:rsidR="00716042" w:rsidRPr="00373B6C" w:rsidRDefault="001F0144" w:rsidP="001F0144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  <w:t>Dr. Öğr. Ü. Abrek CANBOLAT</w:t>
            </w:r>
          </w:p>
        </w:tc>
        <w:tc>
          <w:tcPr>
            <w:tcW w:w="2063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E065D69" w14:textId="77777777" w:rsid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1)</w:t>
            </w:r>
          </w:p>
          <w:p w14:paraId="6E1B551B" w14:textId="153A4C67" w:rsidR="00716042" w:rsidRPr="00780F08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Övünç CENGİZ</w:t>
            </w:r>
          </w:p>
        </w:tc>
      </w:tr>
      <w:tr w:rsidR="005F2143" w:rsidRPr="00780F08" w14:paraId="11B0BF07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0334E9BD" w14:textId="33F1E730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616F7929" w14:textId="51DDD3E9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524" w:type="dxa"/>
            <w:vMerge/>
          </w:tcPr>
          <w:p w14:paraId="1FF7AD29" w14:textId="18A73380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7BBACBE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482D046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020ED922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0EACAE8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2B0013EA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6A4D7E2C" w14:textId="623EE8A3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56BDE38C" w14:textId="0E85A310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</w:tcPr>
          <w:p w14:paraId="39EE4696" w14:textId="0C87F490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0516B1DA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52B1A50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0413E2AC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09EB82A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11A89A72" w14:textId="77777777" w:rsidTr="00BE211E">
        <w:trPr>
          <w:trHeight w:val="44"/>
        </w:trPr>
        <w:tc>
          <w:tcPr>
            <w:tcW w:w="89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01488C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</w:tcPr>
          <w:p w14:paraId="0ECF28DC" w14:textId="5BB32B5D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bottom w:val="single" w:sz="12" w:space="0" w:color="auto"/>
            </w:tcBorders>
          </w:tcPr>
          <w:p w14:paraId="3C5F441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bottom w:val="single" w:sz="12" w:space="0" w:color="auto"/>
            </w:tcBorders>
          </w:tcPr>
          <w:p w14:paraId="2DC4A4E3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bottom w:val="single" w:sz="12" w:space="0" w:color="auto"/>
            </w:tcBorders>
          </w:tcPr>
          <w:p w14:paraId="6BF67393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bottom w:val="single" w:sz="12" w:space="0" w:color="auto"/>
            </w:tcBorders>
          </w:tcPr>
          <w:p w14:paraId="68BCC9CF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2D96EA5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5A3EB57E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06ECF3A" w14:textId="77777777" w:rsidR="00491269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2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 xml:space="preserve">0 </w:t>
            </w:r>
          </w:p>
          <w:p w14:paraId="0C39B98B" w14:textId="2772F6B2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3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645" w:type="dxa"/>
            <w:tcBorders>
              <w:top w:val="single" w:sz="12" w:space="0" w:color="auto"/>
            </w:tcBorders>
          </w:tcPr>
          <w:p w14:paraId="1D8FD0D5" w14:textId="494F91BA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</w:tcBorders>
          </w:tcPr>
          <w:p w14:paraId="6061B7F3" w14:textId="142BF4EE" w:rsidR="00A95BD2" w:rsidRPr="00A95BD2" w:rsidRDefault="00A95BD2" w:rsidP="00A95BD2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</w:pPr>
            <w:r w:rsidRPr="00A95BD2"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 xml:space="preserve">FEL </w:t>
            </w:r>
            <w:r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>5008</w:t>
            </w:r>
          </w:p>
          <w:p w14:paraId="1FDACCFB" w14:textId="77777777" w:rsidR="00A95BD2" w:rsidRPr="00A95BD2" w:rsidRDefault="00A95BD2" w:rsidP="00A95BD2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</w:pPr>
            <w:r w:rsidRPr="00A95BD2"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>FELSEFEDE İSTENÇ ÖZGÜRLÜĞÜ</w:t>
            </w:r>
          </w:p>
          <w:p w14:paraId="314B2BDC" w14:textId="27F67BA6" w:rsidR="00716042" w:rsidRPr="00780F08" w:rsidRDefault="00A95BD2" w:rsidP="00A95BD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95BD2"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>Doç. Dr. Fatih ÖZGÖKMAN</w:t>
            </w:r>
          </w:p>
        </w:tc>
        <w:tc>
          <w:tcPr>
            <w:tcW w:w="2816" w:type="dxa"/>
            <w:vMerge w:val="restart"/>
            <w:tcBorders>
              <w:top w:val="single" w:sz="12" w:space="0" w:color="auto"/>
            </w:tcBorders>
          </w:tcPr>
          <w:p w14:paraId="7D573A9C" w14:textId="77777777" w:rsidR="00EB0BED" w:rsidRPr="001F0144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  <w:t>FEL 5030</w:t>
            </w:r>
          </w:p>
          <w:p w14:paraId="16706A8F" w14:textId="77777777" w:rsidR="00EB0BED" w:rsidRPr="001F0144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  <w:t>METAFİZİK TEORİLERİ II</w:t>
            </w:r>
          </w:p>
          <w:p w14:paraId="2BDE5E68" w14:textId="71B4BB66" w:rsidR="00716042" w:rsidRPr="00780F08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  <w:t>Doç. Dr. Fatih ÖZGÖKMAN</w:t>
            </w:r>
          </w:p>
        </w:tc>
        <w:tc>
          <w:tcPr>
            <w:tcW w:w="2628" w:type="dxa"/>
            <w:vMerge w:val="restart"/>
            <w:tcBorders>
              <w:top w:val="single" w:sz="12" w:space="0" w:color="auto"/>
            </w:tcBorders>
          </w:tcPr>
          <w:p w14:paraId="1148E32C" w14:textId="77777777" w:rsidR="00B425C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2)</w:t>
            </w:r>
          </w:p>
          <w:p w14:paraId="0CD87A33" w14:textId="343FC4B6" w:rsidR="00716042" w:rsidRPr="00780F08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ih ÖZGÖKMAN</w:t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</w:tcBorders>
          </w:tcPr>
          <w:p w14:paraId="78BF11CB" w14:textId="77777777" w:rsidR="001F0144" w:rsidRPr="001F0144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  <w:t>FEL 5016</w:t>
            </w:r>
          </w:p>
          <w:p w14:paraId="551A81A5" w14:textId="77777777" w:rsidR="001F0144" w:rsidRPr="001F0144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  <w:t>FELSEFE METİNLERİ</w:t>
            </w:r>
          </w:p>
          <w:p w14:paraId="67D4B5C4" w14:textId="74EC7C2B" w:rsidR="00EB0BED" w:rsidRPr="00491269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BF8F00" w:themeColor="accent4" w:themeShade="BF"/>
                <w:sz w:val="16"/>
                <w:szCs w:val="16"/>
              </w:rPr>
              <w:t>Dr. Öğr. Ü. Abrek CANBOLAT</w:t>
            </w:r>
          </w:p>
        </w:tc>
        <w:tc>
          <w:tcPr>
            <w:tcW w:w="2063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60A597EE" w14:textId="77777777" w:rsid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1)</w:t>
            </w:r>
          </w:p>
          <w:p w14:paraId="664E05BB" w14:textId="4BC25DE0" w:rsidR="00716042" w:rsidRPr="00780F08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Övünç CENGİZ</w:t>
            </w:r>
          </w:p>
        </w:tc>
      </w:tr>
      <w:tr w:rsidR="005F2143" w:rsidRPr="00780F08" w14:paraId="02518E37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32C5857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5E9D9572" w14:textId="027049F9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524" w:type="dxa"/>
            <w:vMerge/>
          </w:tcPr>
          <w:p w14:paraId="5E7B1C3D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33F74A9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30F57B6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548C755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2B7D55CE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639497A3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0DC9874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0758A571" w14:textId="30CD7FA3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</w:tcPr>
          <w:p w14:paraId="6ECF8BF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2B3920C7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49AB45FD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4AA8D0A1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49588289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63CCAE3F" w14:textId="77777777" w:rsidTr="00BE211E">
        <w:trPr>
          <w:trHeight w:val="100"/>
        </w:trPr>
        <w:tc>
          <w:tcPr>
            <w:tcW w:w="89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68A283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</w:tcPr>
          <w:p w14:paraId="0D34FA28" w14:textId="46BE6999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bottom w:val="single" w:sz="12" w:space="0" w:color="auto"/>
            </w:tcBorders>
          </w:tcPr>
          <w:p w14:paraId="446D8AE7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bottom w:val="single" w:sz="12" w:space="0" w:color="auto"/>
            </w:tcBorders>
          </w:tcPr>
          <w:p w14:paraId="3976868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bottom w:val="single" w:sz="12" w:space="0" w:color="auto"/>
            </w:tcBorders>
          </w:tcPr>
          <w:p w14:paraId="1312BA63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bottom w:val="single" w:sz="12" w:space="0" w:color="auto"/>
            </w:tcBorders>
          </w:tcPr>
          <w:p w14:paraId="5085324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20E7484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39D21056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871F939" w14:textId="77777777" w:rsidR="00491269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1" w:name="_Hlk115192813"/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3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  <w:p w14:paraId="287C2100" w14:textId="509753AD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 xml:space="preserve"> 1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2645" w:type="dxa"/>
            <w:tcBorders>
              <w:top w:val="single" w:sz="12" w:space="0" w:color="auto"/>
            </w:tcBorders>
          </w:tcPr>
          <w:p w14:paraId="3D0AC5E8" w14:textId="3C5860A8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</w:tcBorders>
          </w:tcPr>
          <w:p w14:paraId="35F24734" w14:textId="36BE6903" w:rsidR="00A95BD2" w:rsidRPr="00A95BD2" w:rsidRDefault="00A95BD2" w:rsidP="00A95BD2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</w:pPr>
            <w:r w:rsidRPr="00A95BD2"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 xml:space="preserve">FEL </w:t>
            </w:r>
            <w:r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>5008</w:t>
            </w:r>
          </w:p>
          <w:p w14:paraId="2AA25CB3" w14:textId="77777777" w:rsidR="00A95BD2" w:rsidRPr="00A95BD2" w:rsidRDefault="00A95BD2" w:rsidP="00A95BD2">
            <w:pPr>
              <w:jc w:val="center"/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</w:pPr>
            <w:r w:rsidRPr="00A95BD2"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>FELSEFEDE İSTENÇ ÖZGÜRLÜĞÜ</w:t>
            </w:r>
          </w:p>
          <w:p w14:paraId="61572501" w14:textId="31CB0B75" w:rsidR="00373B6C" w:rsidRPr="00373B6C" w:rsidRDefault="00A95BD2" w:rsidP="00A95BD2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A95BD2">
              <w:rPr>
                <w:rFonts w:ascii="Times New Roman" w:hAnsi="Times New Roman" w:cs="Times New Roman"/>
                <w:b/>
                <w:bCs/>
                <w:color w:val="00B050"/>
                <w:sz w:val="16"/>
                <w:szCs w:val="16"/>
              </w:rPr>
              <w:t>Doç. Dr. Fatih ÖZGÖKMAN</w:t>
            </w:r>
          </w:p>
        </w:tc>
        <w:tc>
          <w:tcPr>
            <w:tcW w:w="2816" w:type="dxa"/>
            <w:vMerge w:val="restart"/>
            <w:tcBorders>
              <w:top w:val="single" w:sz="12" w:space="0" w:color="auto"/>
            </w:tcBorders>
          </w:tcPr>
          <w:p w14:paraId="3D8634E3" w14:textId="77777777" w:rsidR="00EB0BED" w:rsidRPr="001F0144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  <w:t>FEL 5030</w:t>
            </w:r>
          </w:p>
          <w:p w14:paraId="60A7B39E" w14:textId="77777777" w:rsidR="00EB0BED" w:rsidRPr="001F0144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  <w:t>METAFİZİK TEORİLERİ II</w:t>
            </w:r>
          </w:p>
          <w:p w14:paraId="67337B64" w14:textId="1CA2955C" w:rsidR="00BE50DC" w:rsidRPr="00780F08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1F0144">
              <w:rPr>
                <w:rFonts w:ascii="Times New Roman" w:hAnsi="Times New Roman" w:cs="Times New Roman"/>
                <w:b/>
                <w:bCs/>
                <w:color w:val="7030A0"/>
                <w:sz w:val="16"/>
                <w:szCs w:val="16"/>
              </w:rPr>
              <w:t>Doç. Dr. Fatih ÖZGÖKMAN</w:t>
            </w:r>
          </w:p>
        </w:tc>
        <w:tc>
          <w:tcPr>
            <w:tcW w:w="2628" w:type="dxa"/>
            <w:vMerge w:val="restart"/>
            <w:tcBorders>
              <w:top w:val="single" w:sz="12" w:space="0" w:color="auto"/>
            </w:tcBorders>
          </w:tcPr>
          <w:p w14:paraId="563C56E7" w14:textId="2A9B148D" w:rsidR="008F0368" w:rsidRPr="00780F08" w:rsidRDefault="008F0368" w:rsidP="008F0368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D6A4DAA" w14:textId="77777777" w:rsidR="00B425C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2)</w:t>
            </w:r>
          </w:p>
          <w:p w14:paraId="3D1197FA" w14:textId="42323A8A" w:rsidR="00F102C6" w:rsidRPr="00780F08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ih ÖZGÖKMAN</w:t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</w:tcBorders>
          </w:tcPr>
          <w:p w14:paraId="5C10D9BD" w14:textId="77777777" w:rsidR="00EB0BED" w:rsidRP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FEL 5010</w:t>
            </w:r>
          </w:p>
          <w:p w14:paraId="0D7E0BD8" w14:textId="77777777" w:rsidR="00EB0BED" w:rsidRP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ERKEN DÖNEM MODERN FELSEFE</w:t>
            </w:r>
          </w:p>
          <w:p w14:paraId="670013D5" w14:textId="37990B53" w:rsidR="00716042" w:rsidRPr="00CF1086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Dr. Öğr.Ü. Övünç CENGİZ</w:t>
            </w:r>
          </w:p>
        </w:tc>
        <w:tc>
          <w:tcPr>
            <w:tcW w:w="2063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29875D2E" w14:textId="77777777" w:rsidR="00CD473F" w:rsidRDefault="00CD473F" w:rsidP="00CD473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1)</w:t>
            </w:r>
          </w:p>
          <w:p w14:paraId="0905AD32" w14:textId="5258ED43" w:rsidR="00373B6C" w:rsidRPr="00373B6C" w:rsidRDefault="00C23EB6" w:rsidP="00C23EB6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</w:t>
            </w:r>
            <w:r w:rsidR="00EB0BE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vünç CENGİZ</w:t>
            </w:r>
          </w:p>
        </w:tc>
      </w:tr>
      <w:bookmarkEnd w:id="1"/>
      <w:tr w:rsidR="005F2143" w:rsidRPr="00780F08" w14:paraId="52027568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4AC97D6C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2EDD6B55" w14:textId="5DBE23D4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524" w:type="dxa"/>
            <w:vMerge/>
          </w:tcPr>
          <w:p w14:paraId="7F6B6036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5556EAA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02741BCD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3B5B3DDF" w14:textId="77777777" w:rsidR="00716042" w:rsidRPr="00CF1086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366168E9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F2143" w:rsidRPr="00780F08" w14:paraId="338544AE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435EEA8D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2B58FFE9" w14:textId="32A990B4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</w:tcPr>
          <w:p w14:paraId="105E5B93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0EEBC649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0622949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77AC50C7" w14:textId="77777777" w:rsidR="00716042" w:rsidRPr="00CF1086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28A3EB43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F2143" w:rsidRPr="00780F08" w14:paraId="19CBA82F" w14:textId="77777777" w:rsidTr="00BE211E">
        <w:trPr>
          <w:trHeight w:val="44"/>
        </w:trPr>
        <w:tc>
          <w:tcPr>
            <w:tcW w:w="89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AA88ACD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</w:tcPr>
          <w:p w14:paraId="4EE187CE" w14:textId="46FB4F7F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bottom w:val="single" w:sz="12" w:space="0" w:color="auto"/>
            </w:tcBorders>
          </w:tcPr>
          <w:p w14:paraId="3D23BF8E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bottom w:val="single" w:sz="12" w:space="0" w:color="auto"/>
            </w:tcBorders>
          </w:tcPr>
          <w:p w14:paraId="1F787CA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bottom w:val="single" w:sz="12" w:space="0" w:color="auto"/>
            </w:tcBorders>
          </w:tcPr>
          <w:p w14:paraId="6C5228B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bottom w:val="single" w:sz="12" w:space="0" w:color="auto"/>
            </w:tcBorders>
          </w:tcPr>
          <w:p w14:paraId="26F0FAD4" w14:textId="77777777" w:rsidR="00716042" w:rsidRPr="00CF1086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05D364B8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F2143" w:rsidRPr="00780F08" w14:paraId="20F01298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FE0DD51" w14:textId="77777777" w:rsidR="00491269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4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 xml:space="preserve">0 </w:t>
            </w:r>
          </w:p>
          <w:p w14:paraId="34FFD589" w14:textId="1150B29D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645" w:type="dxa"/>
            <w:tcBorders>
              <w:top w:val="single" w:sz="12" w:space="0" w:color="auto"/>
            </w:tcBorders>
          </w:tcPr>
          <w:p w14:paraId="55AFC707" w14:textId="6580BB9F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</w:tcBorders>
          </w:tcPr>
          <w:p w14:paraId="537344B6" w14:textId="65A9CF3B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16" w:type="dxa"/>
            <w:vMerge w:val="restart"/>
            <w:tcBorders>
              <w:top w:val="single" w:sz="12" w:space="0" w:color="auto"/>
            </w:tcBorders>
          </w:tcPr>
          <w:p w14:paraId="081FECE9" w14:textId="390AB35F" w:rsidR="00716042" w:rsidRPr="00780F08" w:rsidRDefault="00716042" w:rsidP="00C23E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 w:val="restart"/>
            <w:tcBorders>
              <w:top w:val="single" w:sz="12" w:space="0" w:color="auto"/>
            </w:tcBorders>
          </w:tcPr>
          <w:p w14:paraId="1BFC9A6D" w14:textId="77777777" w:rsidR="00B425C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2)</w:t>
            </w:r>
          </w:p>
          <w:p w14:paraId="4BD0649C" w14:textId="44BCF65A" w:rsidR="00716042" w:rsidRPr="00780F08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ih ÖZGÖKMAN</w:t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</w:tcBorders>
          </w:tcPr>
          <w:p w14:paraId="05544F4A" w14:textId="77777777" w:rsidR="00EB0BED" w:rsidRP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FEL 5010</w:t>
            </w:r>
          </w:p>
          <w:p w14:paraId="0E727F16" w14:textId="77777777" w:rsidR="00EB0BED" w:rsidRP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ERKEN DÖNEM MODERN FELSEFE</w:t>
            </w:r>
          </w:p>
          <w:p w14:paraId="14B096D5" w14:textId="5982211E" w:rsidR="00716042" w:rsidRPr="00CF1086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Dr. Öğr.Ü. Övünç CENGİZ</w:t>
            </w:r>
          </w:p>
        </w:tc>
        <w:tc>
          <w:tcPr>
            <w:tcW w:w="2063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47D9E72B" w14:textId="77777777" w:rsid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1)</w:t>
            </w:r>
          </w:p>
          <w:p w14:paraId="55971AE8" w14:textId="0D864573" w:rsidR="00716042" w:rsidRPr="00373B6C" w:rsidRDefault="00EB0BED" w:rsidP="00EB0BE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Övünç CENGİZ</w:t>
            </w:r>
          </w:p>
        </w:tc>
      </w:tr>
      <w:tr w:rsidR="005F2143" w:rsidRPr="00780F08" w14:paraId="20A61924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350622A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476CBE9B" w14:textId="2D79CCC3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524" w:type="dxa"/>
            <w:vMerge/>
          </w:tcPr>
          <w:p w14:paraId="31D91AE6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70E9B42E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50B2459E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62259071" w14:textId="77777777" w:rsidR="00716042" w:rsidRPr="00CF1086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56233B48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F2143" w:rsidRPr="00780F08" w14:paraId="61A4466E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1F1F47B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0E0EA520" w14:textId="08BDE466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</w:tcPr>
          <w:p w14:paraId="62E18335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0073662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66223D6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4A9A9FD0" w14:textId="77777777" w:rsidR="00716042" w:rsidRPr="00CF1086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28F1DC7C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F2143" w:rsidRPr="00780F08" w14:paraId="011F1189" w14:textId="77777777" w:rsidTr="00BE211E">
        <w:trPr>
          <w:trHeight w:val="71"/>
        </w:trPr>
        <w:tc>
          <w:tcPr>
            <w:tcW w:w="89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62ECB71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</w:tcPr>
          <w:p w14:paraId="7C3F93F3" w14:textId="48D483E9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bottom w:val="single" w:sz="12" w:space="0" w:color="auto"/>
            </w:tcBorders>
          </w:tcPr>
          <w:p w14:paraId="2E1BD2AE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bottom w:val="single" w:sz="12" w:space="0" w:color="auto"/>
            </w:tcBorders>
          </w:tcPr>
          <w:p w14:paraId="7C6E2B5C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bottom w:val="single" w:sz="12" w:space="0" w:color="auto"/>
            </w:tcBorders>
          </w:tcPr>
          <w:p w14:paraId="2982539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bottom w:val="single" w:sz="12" w:space="0" w:color="auto"/>
            </w:tcBorders>
          </w:tcPr>
          <w:p w14:paraId="07CCD84B" w14:textId="77777777" w:rsidR="00716042" w:rsidRPr="00CF1086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589256F6" w14:textId="77777777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</w:tr>
      <w:tr w:rsidR="005F2143" w:rsidRPr="00780F08" w14:paraId="028CDA10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E56C1AB" w14:textId="77777777" w:rsidR="00491269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E459AA7" w14:textId="2880C01C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2645" w:type="dxa"/>
            <w:tcBorders>
              <w:top w:val="single" w:sz="12" w:space="0" w:color="auto"/>
            </w:tcBorders>
          </w:tcPr>
          <w:p w14:paraId="0F4AC480" w14:textId="63B8EEFE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</w:tcBorders>
          </w:tcPr>
          <w:p w14:paraId="42610F15" w14:textId="3E800458" w:rsidR="00716042" w:rsidRPr="00373B6C" w:rsidRDefault="00716042" w:rsidP="008425A3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2816" w:type="dxa"/>
            <w:vMerge w:val="restart"/>
            <w:tcBorders>
              <w:top w:val="single" w:sz="12" w:space="0" w:color="auto"/>
            </w:tcBorders>
          </w:tcPr>
          <w:p w14:paraId="208C7564" w14:textId="7171E27C" w:rsidR="00716042" w:rsidRPr="00780F08" w:rsidRDefault="00716042" w:rsidP="00C23E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 w:val="restart"/>
            <w:tcBorders>
              <w:top w:val="single" w:sz="12" w:space="0" w:color="auto"/>
            </w:tcBorders>
          </w:tcPr>
          <w:p w14:paraId="2043C1B9" w14:textId="77777777" w:rsidR="00B425CD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2)</w:t>
            </w:r>
          </w:p>
          <w:p w14:paraId="47805239" w14:textId="626BA6AE" w:rsidR="00716042" w:rsidRPr="00780F08" w:rsidRDefault="00B425CD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ç. Dr. Fatih ÖZGÖKMAN</w:t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</w:tcBorders>
          </w:tcPr>
          <w:p w14:paraId="0FAF208B" w14:textId="77777777" w:rsidR="001F0144" w:rsidRPr="00EB0BED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FEL 5010</w:t>
            </w:r>
          </w:p>
          <w:p w14:paraId="4C803A1B" w14:textId="77777777" w:rsidR="001F0144" w:rsidRPr="00EB0BED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ERKEN DÖNEM MODERN FELSEFE</w:t>
            </w:r>
          </w:p>
          <w:p w14:paraId="20DF26D5" w14:textId="6E41EDD4" w:rsidR="00716042" w:rsidRPr="00CF1086" w:rsidRDefault="001F0144" w:rsidP="001F014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B0BED">
              <w:rPr>
                <w:rFonts w:ascii="Times New Roman" w:hAnsi="Times New Roman" w:cs="Times New Roman"/>
                <w:b/>
                <w:bCs/>
                <w:color w:val="C00000"/>
                <w:sz w:val="16"/>
                <w:szCs w:val="16"/>
              </w:rPr>
              <w:t>Dr. Öğr.Ü. Övünç CENGİZ</w:t>
            </w:r>
          </w:p>
        </w:tc>
        <w:tc>
          <w:tcPr>
            <w:tcW w:w="2063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217727A8" w14:textId="77777777" w:rsidR="00EB0BED" w:rsidRDefault="00EB0BED" w:rsidP="00EB0BE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E-UZ 5000 (1)</w:t>
            </w:r>
          </w:p>
          <w:p w14:paraId="2BE16FDA" w14:textId="73392488" w:rsidR="00716042" w:rsidRPr="00373B6C" w:rsidRDefault="00EB0BED" w:rsidP="00EB0BED">
            <w:pPr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r. Öğr. Ü. Övünç CENGİZ</w:t>
            </w:r>
          </w:p>
        </w:tc>
      </w:tr>
      <w:tr w:rsidR="005F2143" w:rsidRPr="00780F08" w14:paraId="2C225FB4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70963F7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4F0CFBFD" w14:textId="73852F90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524" w:type="dxa"/>
            <w:vMerge/>
          </w:tcPr>
          <w:p w14:paraId="402C0854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74485C2C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17050623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36C933D3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5FD5E796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0155198C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3DBE39A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45B7B861" w14:textId="301E4E03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</w:tcPr>
          <w:p w14:paraId="342937D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2C50A58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2CE9EA4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24CD8A46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7C3E6928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53BAF548" w14:textId="77777777" w:rsidTr="00BE211E">
        <w:trPr>
          <w:trHeight w:val="44"/>
        </w:trPr>
        <w:tc>
          <w:tcPr>
            <w:tcW w:w="89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8C1C6A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</w:tcPr>
          <w:p w14:paraId="7CEE0639" w14:textId="41217C78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bottom w:val="single" w:sz="12" w:space="0" w:color="auto"/>
            </w:tcBorders>
          </w:tcPr>
          <w:p w14:paraId="5271A80D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bottom w:val="single" w:sz="12" w:space="0" w:color="auto"/>
            </w:tcBorders>
          </w:tcPr>
          <w:p w14:paraId="6D48D19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bottom w:val="single" w:sz="12" w:space="0" w:color="auto"/>
            </w:tcBorders>
          </w:tcPr>
          <w:p w14:paraId="1D9C6F29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bottom w:val="single" w:sz="12" w:space="0" w:color="auto"/>
            </w:tcBorders>
          </w:tcPr>
          <w:p w14:paraId="15613676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4D731A0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340D06EA" w14:textId="77777777" w:rsidTr="00BE211E">
        <w:trPr>
          <w:trHeight w:val="209"/>
        </w:trPr>
        <w:tc>
          <w:tcPr>
            <w:tcW w:w="89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399A5F7" w14:textId="77777777" w:rsidR="00491269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 xml:space="preserve">0 </w:t>
            </w:r>
          </w:p>
          <w:p w14:paraId="4660AA77" w14:textId="4953EC36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9D186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645" w:type="dxa"/>
            <w:tcBorders>
              <w:top w:val="single" w:sz="12" w:space="0" w:color="auto"/>
            </w:tcBorders>
          </w:tcPr>
          <w:p w14:paraId="057872DF" w14:textId="6A380050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Ders Adı-Kodu</w:t>
            </w:r>
          </w:p>
        </w:tc>
        <w:tc>
          <w:tcPr>
            <w:tcW w:w="2524" w:type="dxa"/>
            <w:vMerge w:val="restart"/>
            <w:tcBorders>
              <w:top w:val="single" w:sz="12" w:space="0" w:color="auto"/>
            </w:tcBorders>
          </w:tcPr>
          <w:p w14:paraId="78DB8E1B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 w:val="restart"/>
            <w:tcBorders>
              <w:top w:val="single" w:sz="12" w:space="0" w:color="auto"/>
            </w:tcBorders>
          </w:tcPr>
          <w:p w14:paraId="19E78B63" w14:textId="6DB70ED3" w:rsidR="00716042" w:rsidRPr="00780F08" w:rsidRDefault="00716042" w:rsidP="00C23EB6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 w:val="restart"/>
            <w:tcBorders>
              <w:top w:val="single" w:sz="12" w:space="0" w:color="auto"/>
            </w:tcBorders>
          </w:tcPr>
          <w:p w14:paraId="62DB05E4" w14:textId="723B60B3" w:rsidR="005F2143" w:rsidRPr="00780F08" w:rsidRDefault="005F2143" w:rsidP="00B425C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 w:val="restart"/>
            <w:tcBorders>
              <w:top w:val="single" w:sz="12" w:space="0" w:color="auto"/>
            </w:tcBorders>
          </w:tcPr>
          <w:p w14:paraId="077DED2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04FE8A51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696111E5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72CF0F67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0C8EDECD" w14:textId="61B1C4EC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Öğr.Üyesi</w:t>
            </w:r>
          </w:p>
        </w:tc>
        <w:tc>
          <w:tcPr>
            <w:tcW w:w="2524" w:type="dxa"/>
            <w:vMerge/>
          </w:tcPr>
          <w:p w14:paraId="60062607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66EDC64A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4ADCE65D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177E63B1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66C331F9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7AED1586" w14:textId="77777777" w:rsidTr="00BE211E">
        <w:trPr>
          <w:trHeight w:val="209"/>
        </w:trPr>
        <w:tc>
          <w:tcPr>
            <w:tcW w:w="891" w:type="dxa"/>
            <w:vMerge/>
            <w:tcBorders>
              <w:left w:val="single" w:sz="12" w:space="0" w:color="auto"/>
            </w:tcBorders>
            <w:vAlign w:val="center"/>
          </w:tcPr>
          <w:p w14:paraId="4BF8625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</w:tcPr>
          <w:p w14:paraId="12E2AABC" w14:textId="56A3EF29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Yer/Derslik</w:t>
            </w:r>
          </w:p>
        </w:tc>
        <w:tc>
          <w:tcPr>
            <w:tcW w:w="2524" w:type="dxa"/>
            <w:vMerge/>
          </w:tcPr>
          <w:p w14:paraId="1CBCA812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</w:tcPr>
          <w:p w14:paraId="0C886FBE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</w:tcPr>
          <w:p w14:paraId="69337E26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</w:tcPr>
          <w:p w14:paraId="777B657F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right w:val="single" w:sz="12" w:space="0" w:color="auto"/>
            </w:tcBorders>
          </w:tcPr>
          <w:p w14:paraId="53F1B657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F2143" w:rsidRPr="00780F08" w14:paraId="44C33227" w14:textId="77777777" w:rsidTr="00BE211E">
        <w:trPr>
          <w:trHeight w:val="44"/>
        </w:trPr>
        <w:tc>
          <w:tcPr>
            <w:tcW w:w="89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45FA16C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45" w:type="dxa"/>
            <w:tcBorders>
              <w:bottom w:val="single" w:sz="12" w:space="0" w:color="auto"/>
            </w:tcBorders>
          </w:tcPr>
          <w:p w14:paraId="13C0B43B" w14:textId="237F58DD" w:rsidR="00716042" w:rsidRPr="00780F08" w:rsidRDefault="00716042" w:rsidP="008425A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80F08">
              <w:rPr>
                <w:rFonts w:ascii="Times New Roman" w:hAnsi="Times New Roman" w:cs="Times New Roman"/>
                <w:sz w:val="16"/>
                <w:szCs w:val="16"/>
              </w:rPr>
              <w:t>Eğt-Öğr. Yöntemi (Online-Yüzyüze)</w:t>
            </w:r>
          </w:p>
        </w:tc>
        <w:tc>
          <w:tcPr>
            <w:tcW w:w="2524" w:type="dxa"/>
            <w:vMerge/>
            <w:tcBorders>
              <w:bottom w:val="single" w:sz="12" w:space="0" w:color="auto"/>
            </w:tcBorders>
          </w:tcPr>
          <w:p w14:paraId="62CF08FC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816" w:type="dxa"/>
            <w:vMerge/>
            <w:tcBorders>
              <w:bottom w:val="single" w:sz="12" w:space="0" w:color="auto"/>
            </w:tcBorders>
          </w:tcPr>
          <w:p w14:paraId="3B988550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628" w:type="dxa"/>
            <w:vMerge/>
            <w:tcBorders>
              <w:bottom w:val="single" w:sz="12" w:space="0" w:color="auto"/>
            </w:tcBorders>
          </w:tcPr>
          <w:p w14:paraId="653F18C4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273" w:type="dxa"/>
            <w:vMerge/>
            <w:tcBorders>
              <w:bottom w:val="single" w:sz="12" w:space="0" w:color="auto"/>
            </w:tcBorders>
          </w:tcPr>
          <w:p w14:paraId="40A5F4B7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063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39A9DE55" w14:textId="77777777" w:rsidR="00716042" w:rsidRPr="00780F08" w:rsidRDefault="00716042" w:rsidP="008425A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</w:tbl>
    <w:p w14:paraId="7D5D5187" w14:textId="582522E9" w:rsidR="00B355D3" w:rsidRPr="00780F08" w:rsidRDefault="00B355D3" w:rsidP="00B355D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355D3" w:rsidRPr="00780F08" w:rsidSect="004E5611">
      <w:pgSz w:w="16838" w:h="11906" w:orient="landscape"/>
      <w:pgMar w:top="142" w:right="820" w:bottom="426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8B425" w14:textId="77777777" w:rsidR="00D43BCA" w:rsidRDefault="00D43BCA" w:rsidP="009D19B4">
      <w:pPr>
        <w:spacing w:after="0" w:line="240" w:lineRule="auto"/>
      </w:pPr>
      <w:r>
        <w:separator/>
      </w:r>
    </w:p>
  </w:endnote>
  <w:endnote w:type="continuationSeparator" w:id="0">
    <w:p w14:paraId="2DEE743A" w14:textId="77777777" w:rsidR="00D43BCA" w:rsidRDefault="00D43BCA" w:rsidP="009D19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6F86C" w14:textId="77777777" w:rsidR="00D43BCA" w:rsidRDefault="00D43BCA" w:rsidP="009D19B4">
      <w:pPr>
        <w:spacing w:after="0" w:line="240" w:lineRule="auto"/>
      </w:pPr>
      <w:r>
        <w:separator/>
      </w:r>
    </w:p>
  </w:footnote>
  <w:footnote w:type="continuationSeparator" w:id="0">
    <w:p w14:paraId="0043D640" w14:textId="77777777" w:rsidR="00D43BCA" w:rsidRDefault="00D43BCA" w:rsidP="009D19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IzNzU2MDU0MDRT0lEKTi0uzszPAykwMqoFAJ+4IJktAAAA"/>
  </w:docVars>
  <w:rsids>
    <w:rsidRoot w:val="00B355D3"/>
    <w:rsid w:val="0001552E"/>
    <w:rsid w:val="00036510"/>
    <w:rsid w:val="00036BD2"/>
    <w:rsid w:val="000442D0"/>
    <w:rsid w:val="00053AC3"/>
    <w:rsid w:val="00123F88"/>
    <w:rsid w:val="00177C8A"/>
    <w:rsid w:val="001916A8"/>
    <w:rsid w:val="00196A02"/>
    <w:rsid w:val="001C7B11"/>
    <w:rsid w:val="001E0BCC"/>
    <w:rsid w:val="001F0144"/>
    <w:rsid w:val="001F7630"/>
    <w:rsid w:val="00202B8A"/>
    <w:rsid w:val="002F0E7C"/>
    <w:rsid w:val="0031362C"/>
    <w:rsid w:val="0033725E"/>
    <w:rsid w:val="00373B6C"/>
    <w:rsid w:val="00491269"/>
    <w:rsid w:val="004E5611"/>
    <w:rsid w:val="00553D37"/>
    <w:rsid w:val="005B2E60"/>
    <w:rsid w:val="005E4965"/>
    <w:rsid w:val="005F2143"/>
    <w:rsid w:val="00713400"/>
    <w:rsid w:val="00714AB4"/>
    <w:rsid w:val="00716042"/>
    <w:rsid w:val="00780F08"/>
    <w:rsid w:val="00784579"/>
    <w:rsid w:val="007B3209"/>
    <w:rsid w:val="0080585A"/>
    <w:rsid w:val="008425A3"/>
    <w:rsid w:val="008522E0"/>
    <w:rsid w:val="008806CD"/>
    <w:rsid w:val="008A58E2"/>
    <w:rsid w:val="008F0368"/>
    <w:rsid w:val="00917E40"/>
    <w:rsid w:val="009315F4"/>
    <w:rsid w:val="00932E13"/>
    <w:rsid w:val="0095739B"/>
    <w:rsid w:val="009A1CDE"/>
    <w:rsid w:val="009D186E"/>
    <w:rsid w:val="009D19B4"/>
    <w:rsid w:val="009E2B4A"/>
    <w:rsid w:val="009F0046"/>
    <w:rsid w:val="00A00BEE"/>
    <w:rsid w:val="00A95794"/>
    <w:rsid w:val="00A95BD2"/>
    <w:rsid w:val="00AC5212"/>
    <w:rsid w:val="00AC67DD"/>
    <w:rsid w:val="00B355D3"/>
    <w:rsid w:val="00B425CD"/>
    <w:rsid w:val="00B45780"/>
    <w:rsid w:val="00B721F4"/>
    <w:rsid w:val="00B87D76"/>
    <w:rsid w:val="00BE211E"/>
    <w:rsid w:val="00BE50DC"/>
    <w:rsid w:val="00BE7FBC"/>
    <w:rsid w:val="00C23EB6"/>
    <w:rsid w:val="00C96DC0"/>
    <w:rsid w:val="00C96F6D"/>
    <w:rsid w:val="00CC3819"/>
    <w:rsid w:val="00CD473F"/>
    <w:rsid w:val="00CF1086"/>
    <w:rsid w:val="00CF40E2"/>
    <w:rsid w:val="00CF54FB"/>
    <w:rsid w:val="00D018AD"/>
    <w:rsid w:val="00D1219E"/>
    <w:rsid w:val="00D268ED"/>
    <w:rsid w:val="00D43BCA"/>
    <w:rsid w:val="00DA5CA9"/>
    <w:rsid w:val="00DC78B8"/>
    <w:rsid w:val="00DD005C"/>
    <w:rsid w:val="00DD5A45"/>
    <w:rsid w:val="00E43487"/>
    <w:rsid w:val="00E756AC"/>
    <w:rsid w:val="00E92EC6"/>
    <w:rsid w:val="00EB0BED"/>
    <w:rsid w:val="00F102C6"/>
    <w:rsid w:val="00F33AE8"/>
    <w:rsid w:val="00F76147"/>
    <w:rsid w:val="00FC501E"/>
    <w:rsid w:val="00FC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A6C3A8"/>
  <w15:chartTrackingRefBased/>
  <w15:docId w15:val="{35212F8E-8131-4864-B93E-660A2891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55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19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9B4"/>
  </w:style>
  <w:style w:type="paragraph" w:styleId="Footer">
    <w:name w:val="footer"/>
    <w:basedOn w:val="Normal"/>
    <w:link w:val="FooterChar"/>
    <w:uiPriority w:val="99"/>
    <w:unhideWhenUsed/>
    <w:rsid w:val="009D19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9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79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21F482-1665-4801-A120-BD7308D5E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5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user</cp:lastModifiedBy>
  <cp:revision>46</cp:revision>
  <dcterms:created xsi:type="dcterms:W3CDTF">2021-09-13T08:14:00Z</dcterms:created>
  <dcterms:modified xsi:type="dcterms:W3CDTF">2023-02-22T09:49:00Z</dcterms:modified>
</cp:coreProperties>
</file>